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ting</w:t>
      </w:r>
      <w:r>
        <w:t xml:space="preserve"> </w:t>
      </w:r>
      <w:r>
        <w:t xml:space="preserve">Internship</w:t>
      </w:r>
      <w:r>
        <w:t xml:space="preserve"> </w:t>
      </w:r>
      <w:r>
        <w:t xml:space="preserve">in</w:t>
      </w:r>
      <w:r>
        <w:t xml:space="preserve"> </w:t>
      </w:r>
      <w:r>
        <w:t xml:space="preserve">Israel</w:t>
      </w:r>
      <w:r>
        <w:t xml:space="preserve"> </w:t>
      </w:r>
      <w:r>
        <w:t xml:space="preserve">Jerusalem</w:t>
      </w:r>
    </w:p>
    <w:bookmarkStart w:id="20" w:name="Xa83c4b40107ed58c3c691750ac31cc520f7a649"/>
    <w:p>
      <w:pPr>
        <w:pStyle w:val="Heading1"/>
      </w:pPr>
      <w:r>
        <w:t xml:space="preserve">INTERNSHIP APPLICATION LETTER FOR ACTING POSITION IN ISRAEL JERUSALEM</w:t>
      </w:r>
    </w:p>
    <w:p>
      <w:pPr>
        <w:pStyle w:val="FirstParagraph"/>
      </w:pPr>
      <w:r>
        <w:t xml:space="preserve">A Passionate Actor's Journey to the Heart of Cultural Heritag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Jerusalem Theater Arts Foundation</w:t>
      </w:r>
      <w:r>
        <w:br/>
      </w:r>
      <w:r>
        <w:t xml:space="preserve">12 King David Street</w:t>
      </w:r>
      <w:r>
        <w:br/>
      </w:r>
      <w:r>
        <w:t xml:space="preserve">Jerusalem, Israel</w:t>
      </w:r>
    </w:p>
    <w:bookmarkStart w:id="21" w:name="X460e9e2ad3497085c9412e79190a744fe239c9f"/>
    <w:p>
      <w:pPr>
        <w:pStyle w:val="Heading2"/>
      </w:pPr>
      <w:r>
        <w:t xml:space="preserve">Subject: Internship Application Letter for Acting Internship at Jerusalem Theater Arts Foundation</w:t>
      </w:r>
    </w:p>
    <w:p>
      <w:pPr>
        <w:pStyle w:val="FirstParagraph"/>
      </w:pPr>
      <w:r>
        <w:t xml:space="preserve">To the Esteemed Hiring Committee of the Jerusalem Theater Arts Foundation,</w:t>
      </w:r>
    </w:p>
    <w:p>
      <w:pPr>
        <w:pStyle w:val="BodyText"/>
      </w:pPr>
      <w:r>
        <w:t xml:space="preserve">As I prepare this heartfelt</w:t>
      </w:r>
      <w:r>
        <w:t xml:space="preserve"> </w:t>
      </w:r>
      <w:r>
        <w:rPr>
          <w:bCs/>
          <w:b/>
        </w:rPr>
        <w:t xml:space="preserve">Internship Application Letter</w:t>
      </w:r>
      <w:r>
        <w:t xml:space="preserve">, I find myself reflecting on a profound truth about my artistic journey: true acting transcends borders, languages, and eras. It is this universal language that draws me to apply for the Acting Internship at your prestigious institution in the spiritually resonant city of</w:t>
      </w:r>
      <w:r>
        <w:t xml:space="preserve"> </w:t>
      </w:r>
      <w:r>
        <w:rPr>
          <w:bCs/>
          <w:b/>
        </w:rPr>
        <w:t xml:space="preserve">Israel Jerusalem</w:t>
      </w:r>
      <w:r>
        <w:t xml:space="preserve">. Having studied theater across Europe and performed in New York, I now seek to immerse myself in one of humanity's most culturally layered cities—a place where ancient narratives intertwine with contemporary expression, offering a unique crucible for artistic growth. As an aspiring</w:t>
      </w:r>
      <w:r>
        <w:t xml:space="preserve"> </w:t>
      </w:r>
      <w:r>
        <w:rPr>
          <w:bCs/>
          <w:b/>
        </w:rPr>
        <w:t xml:space="preserve">Actor</w:t>
      </w:r>
      <w:r>
        <w:t xml:space="preserve">, I believe this internship represents not merely a professional opportunity, but a pilgrimage toward deeper understanding of my craft within its most historically rich context.</w:t>
      </w:r>
    </w:p>
    <w:p>
      <w:pPr>
        <w:pStyle w:val="BodyText"/>
      </w:pPr>
      <w:r>
        <w:t xml:space="preserve">My theatrical journey began at the Royal Academy of Dramatic Art in London, where I immersed myself in Stanislavski's system while exploring Shakespearean classics and modern political theater. However, it was during a semester abroad at the Hebrew University's Theater Studies program that my connection to</w:t>
      </w:r>
      <w:r>
        <w:t xml:space="preserve"> </w:t>
      </w:r>
      <w:r>
        <w:rPr>
          <w:bCs/>
          <w:b/>
        </w:rPr>
        <w:t xml:space="preserve">Israel Jerusalem</w:t>
      </w:r>
      <w:r>
        <w:t xml:space="preserve"> </w:t>
      </w:r>
      <w:r>
        <w:t xml:space="preserve">solidified. Volunteering with the Jerusalem Fringe Festival—organizing workshops for displaced youth from conflict zones—I witnessed how theater becomes a bridge in divided communities. In that city, I observed actors transforming trauma into testimony through physical theater, a practice deeply rooted in Jerusalem's cultural DNA. This experience crystallized my conviction: to be an authentic</w:t>
      </w:r>
      <w:r>
        <w:t xml:space="preserve"> </w:t>
      </w:r>
      <w:r>
        <w:rPr>
          <w:bCs/>
          <w:b/>
        </w:rPr>
        <w:t xml:space="preserve">Actor</w:t>
      </w:r>
      <w:r>
        <w:t xml:space="preserve">, one must engage not just with scripts but with the living pulse of the place where stories are born.</w:t>
      </w:r>
    </w:p>
    <w:p>
      <w:pPr>
        <w:pStyle w:val="BodyText"/>
      </w:pPr>
      <w:r>
        <w:t xml:space="preserve">My portfolio demonstrates commitment to context-driven acting. At the Royal Court Theatre, I performed in a production of "The House of Bernarda Alba," where my character's silence spoke volumes about patriarchal oppression—a theme echoing through Jerusalem's streets from ancient times to today. More recently, I collaborated with the Palestinian Cultural Center in Tel Aviv on an adaptation of Mahmoud Darwish's poetry, exploring how language shapes identity. These experiences taught me that acting in</w:t>
      </w:r>
      <w:r>
        <w:t xml:space="preserve"> </w:t>
      </w:r>
      <w:r>
        <w:rPr>
          <w:bCs/>
          <w:b/>
        </w:rPr>
        <w:t xml:space="preserve">Israel Jerusalem</w:t>
      </w:r>
      <w:r>
        <w:t xml:space="preserve"> </w:t>
      </w:r>
      <w:r>
        <w:t xml:space="preserve">requires more than technical skill; it demands cultural humility and historical awareness. The city itself is a character—an ancient stone fortress whispering tales of resilience, where the Church of the Holy Sepulchre stands mere blocks from a bustling marketplace selling spices from Yemen to India. As an</w:t>
      </w:r>
      <w:r>
        <w:t xml:space="preserve"> </w:t>
      </w:r>
      <w:r>
        <w:rPr>
          <w:bCs/>
          <w:b/>
        </w:rPr>
        <w:t xml:space="preserve">Actor</w:t>
      </w:r>
      <w:r>
        <w:t xml:space="preserve">, I am eager to absorb this layered reality into my work.</w:t>
      </w:r>
    </w:p>
    <w:p>
      <w:pPr>
        <w:pStyle w:val="BodyText"/>
      </w:pPr>
      <w:r>
        <w:t xml:space="preserve">I am particularly drawn to your Foundation's "Jerusalem Voices Project," which partners with refugee communities to create new narratives through theater. This initiative aligns perfectly with my belief that the most powerful performances arise when artists listen first. In my previous role as Assistant Director for the "Voices from the East" festival in Warsaw, I facilitated workshops where elderly Holocaust survivors shared stories that became raw material for monologues performed by young actors—each piece transforming grief into hope. I would bring this methodology to your internship, not merely as a participant but as a student of Jerusalem's multifaceted identity. The city's ability to hold contradictions—the sacred and profane, the ancient and avant-garde—is precisely what makes it an unparalleled training ground for any</w:t>
      </w:r>
      <w:r>
        <w:t xml:space="preserve"> </w:t>
      </w:r>
      <w:r>
        <w:rPr>
          <w:bCs/>
          <w:b/>
        </w:rPr>
        <w:t xml:space="preserve">Actor</w:t>
      </w:r>
      <w:r>
        <w:t xml:space="preserve">.</w:t>
      </w:r>
    </w:p>
    <w:p>
      <w:pPr>
        <w:pStyle w:val="BodyText"/>
      </w:pPr>
      <w:r>
        <w:t xml:space="preserve">My technical preparation includes fluency in English, Hebrew (B2 level), and basic Arabic—a practical asset for navigating Jerusalem's linguistic landscape. I am proficient in voice projection techniques tailored to historic spaces (from the ancient tunnels beneath the Old City to modern theaters), and my improvisation skills were honed through extensive work with physical theater ensembles like Complicité. Most importantly, I have studied Jerusalem's theatrical history: from the Habima Theatre's foundational role in Zionist cultural identity to contemporary works like "Jerusalem" by Jez Butterworth that explore the city's tensions. This historical context informs my approach—I see acting here not as a profession but as participation in a living conversation across millennia.</w:t>
      </w:r>
    </w:p>
    <w:p>
      <w:pPr>
        <w:pStyle w:val="BodyText"/>
      </w:pPr>
      <w:r>
        <w:t xml:space="preserve">What excites me most about this internship is its emphasis on community engagement over mere performance. In a region where theater often serves as dialogue between divided communities, I envision contributing to projects that use drama to build bridges. During my time at the Jerusalem Theater Arts Foundation, I would commit to shadowing your lead directors during rehearsals of new works, assisting in community workshops for Bedouin youth in the Negev Desert (a program your Foundation pioneered), and documenting oral histories from Jerusalemites across all religious backgrounds. As an</w:t>
      </w:r>
      <w:r>
        <w:t xml:space="preserve"> </w:t>
      </w:r>
      <w:r>
        <w:rPr>
          <w:bCs/>
          <w:b/>
        </w:rPr>
        <w:t xml:space="preserve">Actor</w:t>
      </w:r>
      <w:r>
        <w:t xml:space="preserve">, I understand that my greatest responsibility is to serve the story—not myself. In Jerusalem, stories are not just told; they are lived.</w:t>
      </w:r>
    </w:p>
    <w:p>
      <w:pPr>
        <w:pStyle w:val="BodyText"/>
      </w:pPr>
      <w:r>
        <w:t xml:space="preserve">My academic background includes a BFA in Theater with Honors, where I wrote my thesis on "Theater as Social Memory in Post-Conflict Societies." This research examined how communities like Jerusalem use performance to negotiate identity after trauma. The Foundation's work directly validates this study—I have followed your innovative "Silent Walls" project (where actors perform improvised scenes on historic city walls) for years, recognizing its potential to redefine public space as theater. I am ready to contribute my skills in script analysis and ensemble building while learning from your resident artists who navigate Jerusalem's complexities daily.</w:t>
      </w:r>
    </w:p>
    <w:p>
      <w:pPr>
        <w:pStyle w:val="BodyText"/>
      </w:pPr>
      <w:r>
        <w:t xml:space="preserve">Why Israel Jerusalem? Because this city is where the sacred meets the secular, where every cobblestone holds a story. To study acting here is to stand in the shadow of King Solomon's Temple while watching modern dance troupes rehearse in the same courtyards. It’s where I can learn from Master Actor Shmuel Rodensky—whose work with Jerusalem's first Arabic-language theater company bridged ethnic divides—and apply those lessons to contemporary contexts. As an</w:t>
      </w:r>
      <w:r>
        <w:t xml:space="preserve"> </w:t>
      </w:r>
      <w:r>
        <w:rPr>
          <w:bCs/>
          <w:b/>
        </w:rPr>
        <w:t xml:space="preserve">Actor</w:t>
      </w:r>
      <w:r>
        <w:t xml:space="preserve">, I seek not just to perform, but to understand: Why does a monologue about the Western Wall move audiences differently than one in a Berlin theater? What happens when you stage "Hamlet" on the Mount of Olives? This internship is my answer.</w:t>
      </w:r>
    </w:p>
    <w:p>
      <w:pPr>
        <w:pStyle w:val="BodyText"/>
      </w:pPr>
      <w:r>
        <w:t xml:space="preserve">In closing, this</w:t>
      </w:r>
      <w:r>
        <w:t xml:space="preserve"> </w:t>
      </w:r>
      <w:r>
        <w:rPr>
          <w:bCs/>
          <w:b/>
        </w:rPr>
        <w:t xml:space="preserve">Internship Application Letter</w:t>
      </w:r>
      <w:r>
        <w:t xml:space="preserve"> </w:t>
      </w:r>
      <w:r>
        <w:t xml:space="preserve">represents not just an application, but a commitment. I am ready to immerse myself in Jerusalem's rhythm—to rise at dawn for rehearsal near the Jaffa Gate, attend lectures on medieval Hebrew drama at the Israeli National Library, and learn from elders who witnessed the city's transformation. I offer not only my skills as an</w:t>
      </w:r>
      <w:r>
        <w:t xml:space="preserve"> </w:t>
      </w:r>
      <w:r>
        <w:rPr>
          <w:bCs/>
          <w:b/>
        </w:rPr>
        <w:t xml:space="preserve">Actor</w:t>
      </w:r>
      <w:r>
        <w:t xml:space="preserve">, but my willingness to be transformed by</w:t>
      </w:r>
      <w:r>
        <w:t xml:space="preserve"> </w:t>
      </w:r>
      <w:r>
        <w:rPr>
          <w:bCs/>
          <w:b/>
        </w:rPr>
        <w:t xml:space="preserve">Israel Jerusalem</w:t>
      </w:r>
      <w:r>
        <w:t xml:space="preserve">. The Foundation’s mission to create theater that heals resonates with my deepest artistic purpose. I would be honored to contribute to this vital work, and I am prepared for the journey toward becoming a truly contextualized artist.</w:t>
      </w:r>
    </w:p>
    <w:p>
      <w:pPr>
        <w:pStyle w:val="BodyText"/>
      </w:pPr>
      <w:r>
        <w:t xml:space="preserve">Thank you for considering my application. I welcome the opportunity to discuss how my background and vision align with your Foundation's mission during an interview at your convenience.</w:t>
      </w:r>
    </w:p>
    <w:p>
      <w:pPr>
        <w:pStyle w:val="BodyText"/>
      </w:pPr>
      <w:r>
        <w:t xml:space="preserve">Sincerely,</w:t>
      </w:r>
    </w:p>
    <w:p>
      <w:pPr>
        <w:pStyle w:val="BodyText"/>
      </w:pPr>
      <w:r>
        <w:br/>
      </w: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ting Internship in Israel Jerusalem</dc:title>
  <dc:creator/>
  <cp:keywords/>
  <dcterms:created xsi:type="dcterms:W3CDTF">2026-07-15T01:03:11Z</dcterms:created>
  <dcterms:modified xsi:type="dcterms:W3CDTF">2026-07-15T01:03:11Z</dcterms:modified>
</cp:coreProperties>
</file>

<file path=docProps/custom.xml><?xml version="1.0" encoding="utf-8"?>
<Properties xmlns="http://schemas.openxmlformats.org/officeDocument/2006/custom-properties" xmlns:vt="http://schemas.openxmlformats.org/officeDocument/2006/docPropsVTypes"/>
</file>